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05715" w14:textId="77777777" w:rsidR="006A3115" w:rsidRPr="00415EFE" w:rsidRDefault="006A3115" w:rsidP="00A75C19">
      <w:pPr>
        <w:ind w:left="2191" w:right="2366"/>
        <w:jc w:val="center"/>
        <w:rPr>
          <w:rFonts w:asciiTheme="minorHAnsi" w:hAnsiTheme="minorHAnsi" w:cstheme="minorHAnsi"/>
          <w:b/>
          <w:color w:val="FF0000"/>
          <w:sz w:val="36"/>
          <w:szCs w:val="24"/>
        </w:rPr>
      </w:pPr>
      <w:r w:rsidRPr="00415EFE">
        <w:rPr>
          <w:rFonts w:asciiTheme="minorHAnsi" w:hAnsiTheme="minorHAnsi" w:cstheme="minorHAnsi"/>
          <w:b/>
          <w:color w:val="FF0000"/>
          <w:sz w:val="36"/>
          <w:szCs w:val="24"/>
        </w:rPr>
        <w:t>ARTHRITIS COMMITTEE</w:t>
      </w:r>
      <w:r w:rsidR="00415EFE">
        <w:rPr>
          <w:rFonts w:asciiTheme="minorHAnsi" w:hAnsiTheme="minorHAnsi" w:cstheme="minorHAnsi"/>
          <w:b/>
          <w:color w:val="FF0000"/>
          <w:sz w:val="36"/>
          <w:szCs w:val="24"/>
        </w:rPr>
        <w:t xml:space="preserve"> MEETING</w:t>
      </w:r>
    </w:p>
    <w:p w14:paraId="13097FCC" w14:textId="15476638" w:rsidR="006A3115" w:rsidRDefault="006A3115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  <w:r w:rsidRPr="00415EFE">
        <w:rPr>
          <w:rFonts w:asciiTheme="minorHAnsi" w:hAnsiTheme="minorHAnsi" w:cstheme="minorHAnsi"/>
          <w:sz w:val="32"/>
          <w:szCs w:val="24"/>
        </w:rPr>
        <w:t>AGENDA</w:t>
      </w:r>
    </w:p>
    <w:p w14:paraId="6F2938B3" w14:textId="77777777" w:rsidR="00A75C19" w:rsidRPr="00415EFE" w:rsidRDefault="00A75C19" w:rsidP="00A75C19">
      <w:pPr>
        <w:ind w:left="2191" w:right="2366"/>
        <w:jc w:val="center"/>
        <w:rPr>
          <w:rFonts w:asciiTheme="minorHAnsi" w:hAnsiTheme="minorHAnsi" w:cstheme="minorHAnsi"/>
          <w:sz w:val="32"/>
          <w:szCs w:val="24"/>
        </w:rPr>
      </w:pPr>
    </w:p>
    <w:p w14:paraId="6E786D4E" w14:textId="193F5CA1" w:rsidR="00D9734E" w:rsidRPr="00A75C19" w:rsidRDefault="00443921" w:rsidP="00A75C19">
      <w:pPr>
        <w:pStyle w:val="BodyText"/>
        <w:spacing w:before="1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ugust 18</w:t>
      </w:r>
      <w:r w:rsidR="00B74079" w:rsidRPr="00A75C19">
        <w:rPr>
          <w:rFonts w:asciiTheme="minorHAnsi" w:hAnsiTheme="minorHAnsi" w:cstheme="minorHAnsi"/>
          <w:b/>
          <w:sz w:val="24"/>
          <w:szCs w:val="24"/>
        </w:rPr>
        <w:t>, 2021</w:t>
      </w:r>
    </w:p>
    <w:p w14:paraId="2458DCC6" w14:textId="62067455" w:rsidR="00415EFE" w:rsidRDefault="003C3EA3" w:rsidP="00A75C19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A75C19">
        <w:rPr>
          <w:rFonts w:asciiTheme="minorHAnsi" w:hAnsiTheme="minorHAnsi" w:cstheme="minorHAnsi"/>
          <w:b/>
          <w:sz w:val="24"/>
          <w:szCs w:val="24"/>
        </w:rPr>
        <w:t>5:</w:t>
      </w:r>
      <w:r w:rsidR="00754CA5">
        <w:rPr>
          <w:rFonts w:asciiTheme="minorHAnsi" w:hAnsiTheme="minorHAnsi" w:cstheme="minorHAnsi"/>
          <w:b/>
          <w:sz w:val="24"/>
          <w:szCs w:val="24"/>
        </w:rPr>
        <w:t>00</w:t>
      </w:r>
      <w:r w:rsidRPr="00A75C19">
        <w:rPr>
          <w:rFonts w:asciiTheme="minorHAnsi" w:hAnsiTheme="minorHAnsi" w:cstheme="minorHAnsi"/>
          <w:b/>
          <w:sz w:val="24"/>
          <w:szCs w:val="24"/>
        </w:rPr>
        <w:t xml:space="preserve"> – 6:00 PM</w:t>
      </w:r>
    </w:p>
    <w:p w14:paraId="5E86579F" w14:textId="77777777" w:rsidR="00CF6004" w:rsidRPr="00CF6004" w:rsidRDefault="00CF6004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F6004">
        <w:rPr>
          <w:rFonts w:asciiTheme="minorHAnsi" w:hAnsiTheme="minorHAnsi" w:cstheme="minorHAnsi"/>
          <w:b/>
          <w:sz w:val="24"/>
          <w:szCs w:val="24"/>
        </w:rPr>
        <w:t>Meeting ID</w:t>
      </w:r>
    </w:p>
    <w:p w14:paraId="62DC4E71" w14:textId="77777777" w:rsidR="00CF6004" w:rsidRPr="00CF6004" w:rsidRDefault="00CF6004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F6004">
        <w:rPr>
          <w:rFonts w:asciiTheme="minorHAnsi" w:hAnsiTheme="minorHAnsi" w:cstheme="minorHAnsi"/>
          <w:b/>
          <w:sz w:val="24"/>
          <w:szCs w:val="24"/>
        </w:rPr>
        <w:t>meet.google.com/tox-</w:t>
      </w:r>
      <w:proofErr w:type="spellStart"/>
      <w:r w:rsidRPr="00CF6004">
        <w:rPr>
          <w:rFonts w:asciiTheme="minorHAnsi" w:hAnsiTheme="minorHAnsi" w:cstheme="minorHAnsi"/>
          <w:b/>
          <w:sz w:val="24"/>
          <w:szCs w:val="24"/>
        </w:rPr>
        <w:t>ivkv</w:t>
      </w:r>
      <w:proofErr w:type="spellEnd"/>
      <w:r w:rsidRPr="00CF6004">
        <w:rPr>
          <w:rFonts w:asciiTheme="minorHAnsi" w:hAnsiTheme="minorHAnsi" w:cstheme="minorHAnsi"/>
          <w:b/>
          <w:sz w:val="24"/>
          <w:szCs w:val="24"/>
        </w:rPr>
        <w:t>-feu</w:t>
      </w:r>
    </w:p>
    <w:p w14:paraId="6D61666C" w14:textId="77777777" w:rsidR="00CF6004" w:rsidRPr="00CF6004" w:rsidRDefault="00CF6004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dir w:val="ltr">
        <w:r w:rsidRPr="00CF6004">
          <w:rPr>
            <w:rFonts w:asciiTheme="minorHAnsi" w:hAnsiTheme="minorHAnsi" w:cstheme="minorHAnsi"/>
            <w:b/>
            <w:sz w:val="24"/>
            <w:szCs w:val="24"/>
          </w:rPr>
          <w:t>+1 260-333-9558</w:t>
        </w:r>
        <w:r w:rsidRPr="00CF6004">
          <w:rPr>
            <w:rFonts w:asciiTheme="minorHAnsi" w:hAnsiTheme="minorHAnsi" w:cstheme="minorHAnsi"/>
            <w:b/>
            <w:sz w:val="24"/>
            <w:szCs w:val="24"/>
          </w:rPr>
          <w:t>‬</w:t>
        </w:r>
      </w:dir>
    </w:p>
    <w:p w14:paraId="2CA9D88A" w14:textId="4CA32935" w:rsidR="00CF6004" w:rsidRPr="00A75C19" w:rsidRDefault="00CF6004" w:rsidP="00CF6004">
      <w:pPr>
        <w:ind w:left="2191" w:right="2366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CF6004">
        <w:rPr>
          <w:rFonts w:asciiTheme="minorHAnsi" w:hAnsiTheme="minorHAnsi" w:cstheme="minorHAnsi"/>
          <w:b/>
          <w:sz w:val="24"/>
          <w:szCs w:val="24"/>
        </w:rPr>
        <w:t xml:space="preserve">PIN: </w:t>
      </w:r>
      <w:dir w:val="ltr">
        <w:r w:rsidRPr="00CF6004">
          <w:rPr>
            <w:rFonts w:asciiTheme="minorHAnsi" w:hAnsiTheme="minorHAnsi" w:cstheme="minorHAnsi"/>
            <w:b/>
            <w:sz w:val="24"/>
            <w:szCs w:val="24"/>
          </w:rPr>
          <w:t>839 234 668#</w:t>
        </w:r>
        <w:r w:rsidRPr="00CF6004">
          <w:rPr>
            <w:rFonts w:asciiTheme="minorHAnsi" w:hAnsiTheme="minorHAnsi" w:cstheme="minorHAnsi"/>
            <w:b/>
            <w:sz w:val="24"/>
            <w:szCs w:val="24"/>
          </w:rPr>
          <w:t>‬</w:t>
        </w:r>
      </w:dir>
    </w:p>
    <w:p w14:paraId="2420548F" w14:textId="77777777" w:rsidR="006A3115" w:rsidRPr="00415EFE" w:rsidRDefault="006A3115" w:rsidP="006A3115">
      <w:pPr>
        <w:pStyle w:val="BodyText"/>
        <w:spacing w:before="3"/>
        <w:rPr>
          <w:rFonts w:asciiTheme="minorHAnsi" w:hAnsiTheme="minorHAnsi" w:cstheme="minorHAnsi"/>
          <w:i/>
          <w:sz w:val="24"/>
          <w:szCs w:val="24"/>
        </w:rPr>
      </w:pPr>
    </w:p>
    <w:tbl>
      <w:tblPr>
        <w:tblW w:w="484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6"/>
        <w:gridCol w:w="6405"/>
        <w:gridCol w:w="2254"/>
      </w:tblGrid>
      <w:tr w:rsidR="006A3115" w:rsidRPr="00415EFE" w14:paraId="611EEA53" w14:textId="77777777" w:rsidTr="006817C8">
        <w:trPr>
          <w:trHeight w:val="628"/>
          <w:jc w:val="center"/>
        </w:trPr>
        <w:tc>
          <w:tcPr>
            <w:tcW w:w="337" w:type="pct"/>
          </w:tcPr>
          <w:p w14:paraId="3F37ABA3" w14:textId="5B92A902" w:rsidR="006A3115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6A3115" w:rsidRPr="00415EFE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55C053EC" w14:textId="5A15A6B6" w:rsidR="006A3115" w:rsidRPr="00415EFE" w:rsidRDefault="003F138E" w:rsidP="003F138E">
            <w:pPr>
              <w:pStyle w:val="TableParagraph"/>
              <w:ind w:left="0" w:right="48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Welcome</w:t>
            </w:r>
            <w:r w:rsidR="006840D4">
              <w:rPr>
                <w:rFonts w:asciiTheme="minorHAnsi" w:hAnsiTheme="minorHAnsi" w:cstheme="minorHAnsi"/>
                <w:sz w:val="24"/>
                <w:szCs w:val="24"/>
              </w:rPr>
              <w:t>/Introductions</w:t>
            </w:r>
          </w:p>
        </w:tc>
        <w:tc>
          <w:tcPr>
            <w:tcW w:w="1214" w:type="pct"/>
          </w:tcPr>
          <w:p w14:paraId="4E60580E" w14:textId="0200CE19" w:rsidR="006A3115" w:rsidRPr="00415EFE" w:rsidRDefault="00A2348F" w:rsidP="009B62C0">
            <w:pPr>
              <w:pStyle w:val="TableParagraph"/>
              <w:spacing w:before="167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F04F38" w:rsidRPr="00415EFE" w14:paraId="77BA2291" w14:textId="77777777" w:rsidTr="006817C8">
        <w:trPr>
          <w:trHeight w:val="628"/>
          <w:jc w:val="center"/>
        </w:trPr>
        <w:tc>
          <w:tcPr>
            <w:tcW w:w="337" w:type="pct"/>
          </w:tcPr>
          <w:p w14:paraId="657C91B5" w14:textId="296189DB" w:rsidR="00F04F38" w:rsidRPr="00415EFE" w:rsidRDefault="00CB7C36" w:rsidP="009B62C0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.</w:t>
            </w:r>
          </w:p>
        </w:tc>
        <w:tc>
          <w:tcPr>
            <w:tcW w:w="3449" w:type="pct"/>
          </w:tcPr>
          <w:p w14:paraId="76EEC1DD" w14:textId="46DEA175" w:rsidR="00F04F38" w:rsidRPr="00415EFE" w:rsidRDefault="00B74079" w:rsidP="009B62C0">
            <w:pPr>
              <w:pStyle w:val="TableParagraph"/>
              <w:spacing w:before="2"/>
              <w:ind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proval of </w:t>
            </w:r>
            <w:r w:rsidR="008A514B">
              <w:rPr>
                <w:rFonts w:asciiTheme="minorHAnsi" w:hAnsiTheme="minorHAnsi" w:cstheme="minorHAnsi"/>
                <w:sz w:val="24"/>
                <w:szCs w:val="24"/>
              </w:rPr>
              <w:t>Ju</w:t>
            </w:r>
            <w:r w:rsidR="00443921">
              <w:rPr>
                <w:rFonts w:asciiTheme="minorHAnsi" w:hAnsiTheme="minorHAnsi" w:cstheme="minorHAnsi"/>
                <w:sz w:val="24"/>
                <w:szCs w:val="24"/>
              </w:rPr>
              <w:t>ly</w:t>
            </w:r>
            <w:r w:rsidR="000E0FBB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2155E5">
              <w:rPr>
                <w:rFonts w:asciiTheme="minorHAnsi" w:hAnsiTheme="minorHAnsi" w:cstheme="minorHAnsi"/>
                <w:sz w:val="24"/>
                <w:szCs w:val="24"/>
              </w:rPr>
              <w:t>minutes</w:t>
            </w:r>
          </w:p>
        </w:tc>
        <w:tc>
          <w:tcPr>
            <w:tcW w:w="1214" w:type="pct"/>
          </w:tcPr>
          <w:p w14:paraId="409037D1" w14:textId="37278407" w:rsidR="00F04F38" w:rsidRPr="00415EFE" w:rsidRDefault="00A2348F" w:rsidP="009B62C0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812CD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CF6004" w:rsidRPr="00415EFE" w14:paraId="7BD62682" w14:textId="77777777" w:rsidTr="006817C8">
        <w:trPr>
          <w:trHeight w:val="628"/>
          <w:jc w:val="center"/>
        </w:trPr>
        <w:tc>
          <w:tcPr>
            <w:tcW w:w="337" w:type="pct"/>
          </w:tcPr>
          <w:p w14:paraId="4AFAB1B5" w14:textId="1B9E21B4" w:rsidR="00CF6004" w:rsidRDefault="00CF6004" w:rsidP="00CF6004">
            <w:pPr>
              <w:pStyle w:val="TableParagraph"/>
              <w:spacing w:line="265" w:lineRule="exact"/>
              <w:ind w:left="85" w:right="192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3.</w:t>
            </w:r>
          </w:p>
        </w:tc>
        <w:tc>
          <w:tcPr>
            <w:tcW w:w="3449" w:type="pct"/>
          </w:tcPr>
          <w:p w14:paraId="0E805C53" w14:textId="7B79954C" w:rsidR="00CF6004" w:rsidRDefault="00CF6004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Welcome members of the public</w:t>
            </w:r>
          </w:p>
        </w:tc>
        <w:tc>
          <w:tcPr>
            <w:tcW w:w="1214" w:type="pct"/>
          </w:tcPr>
          <w:p w14:paraId="6D62A162" w14:textId="31086FFC" w:rsidR="00CF6004" w:rsidRDefault="00CF6004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8A514B" w:rsidRPr="00415EFE" w14:paraId="52118EA1" w14:textId="77777777" w:rsidTr="006817C8">
        <w:trPr>
          <w:trHeight w:val="628"/>
          <w:jc w:val="center"/>
        </w:trPr>
        <w:tc>
          <w:tcPr>
            <w:tcW w:w="337" w:type="pct"/>
          </w:tcPr>
          <w:p w14:paraId="34B90DD0" w14:textId="68487F75" w:rsidR="008A514B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 w:rsidR="008A514B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449" w:type="pct"/>
          </w:tcPr>
          <w:p w14:paraId="3A53B4E3" w14:textId="757E31F2" w:rsidR="008A514B" w:rsidRDefault="008A514B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43921">
              <w:rPr>
                <w:rFonts w:asciiTheme="minorHAnsi" w:hAnsiTheme="minorHAnsi" w:cstheme="minorHAnsi"/>
                <w:sz w:val="24"/>
                <w:szCs w:val="24"/>
              </w:rPr>
              <w:t>Health messengers presentation</w:t>
            </w:r>
          </w:p>
        </w:tc>
        <w:tc>
          <w:tcPr>
            <w:tcW w:w="1214" w:type="pct"/>
          </w:tcPr>
          <w:p w14:paraId="384F3784" w14:textId="57EABF77" w:rsidR="008A514B" w:rsidRDefault="008A514B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54CA5" w:rsidRPr="00415EFE" w14:paraId="6C95AB22" w14:textId="77777777" w:rsidTr="006817C8">
        <w:trPr>
          <w:trHeight w:val="628"/>
          <w:jc w:val="center"/>
        </w:trPr>
        <w:tc>
          <w:tcPr>
            <w:tcW w:w="337" w:type="pct"/>
          </w:tcPr>
          <w:p w14:paraId="5A7FD85B" w14:textId="21D0F673" w:rsidR="00754CA5" w:rsidRPr="00415EFE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759C05D4" w14:textId="32CD0767" w:rsidR="00754CA5" w:rsidRPr="00415EFE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43921">
              <w:rPr>
                <w:rFonts w:asciiTheme="minorHAnsi" w:hAnsiTheme="minorHAnsi" w:cstheme="minorHAnsi"/>
                <w:sz w:val="24"/>
                <w:szCs w:val="24"/>
              </w:rPr>
              <w:t>Updates on messaging/ creative considerations</w:t>
            </w:r>
          </w:p>
        </w:tc>
        <w:tc>
          <w:tcPr>
            <w:tcW w:w="1214" w:type="pct"/>
          </w:tcPr>
          <w:p w14:paraId="6290EB09" w14:textId="0E499861" w:rsidR="00754CA5" w:rsidRPr="00415EFE" w:rsidRDefault="00443921" w:rsidP="00754CA5">
            <w:pPr>
              <w:pStyle w:val="TableParagraph"/>
              <w:spacing w:before="35"/>
              <w:ind w:right="306"/>
              <w:rPr>
                <w:rFonts w:asciiTheme="minorHAnsi" w:hAnsiTheme="minorHAnsi" w:cstheme="minorHAnsi"/>
                <w:sz w:val="24"/>
                <w:szCs w:val="24"/>
              </w:rPr>
            </w:pPr>
            <w:r w:rsidRPr="00443921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  <w:tr w:rsidR="00754CA5" w:rsidRPr="00415EFE" w14:paraId="04168B4D" w14:textId="77777777" w:rsidTr="006817C8">
        <w:trPr>
          <w:trHeight w:val="628"/>
          <w:jc w:val="center"/>
        </w:trPr>
        <w:tc>
          <w:tcPr>
            <w:tcW w:w="337" w:type="pct"/>
          </w:tcPr>
          <w:p w14:paraId="23106BF3" w14:textId="4666E286" w:rsidR="00754CA5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480A1421" w14:textId="6A408822" w:rsidR="00754CA5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43921">
              <w:rPr>
                <w:rFonts w:asciiTheme="minorHAnsi" w:hAnsiTheme="minorHAnsi" w:cstheme="minorHAnsi"/>
                <w:sz w:val="24"/>
                <w:szCs w:val="24"/>
              </w:rPr>
              <w:t>Membership updates</w:t>
            </w:r>
          </w:p>
        </w:tc>
        <w:tc>
          <w:tcPr>
            <w:tcW w:w="1214" w:type="pct"/>
          </w:tcPr>
          <w:p w14:paraId="45B3216F" w14:textId="5C7A97B3" w:rsidR="00754CA5" w:rsidRDefault="00754CA5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Rachel Pigott</w:t>
            </w:r>
          </w:p>
        </w:tc>
      </w:tr>
      <w:tr w:rsidR="00754CA5" w:rsidRPr="00415EFE" w14:paraId="0BDB3F8A" w14:textId="77777777" w:rsidTr="006817C8">
        <w:trPr>
          <w:trHeight w:val="628"/>
          <w:jc w:val="center"/>
        </w:trPr>
        <w:tc>
          <w:tcPr>
            <w:tcW w:w="337" w:type="pct"/>
          </w:tcPr>
          <w:p w14:paraId="12FC2CCA" w14:textId="30DF0114" w:rsidR="00754CA5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449" w:type="pct"/>
          </w:tcPr>
          <w:p w14:paraId="2F25E06A" w14:textId="5422E077" w:rsidR="00754CA5" w:rsidRDefault="00754CA5" w:rsidP="00754CA5">
            <w:pPr>
              <w:pStyle w:val="TableParagraph"/>
              <w:spacing w:before="2"/>
              <w:ind w:left="0" w:right="69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Member Updates</w:t>
            </w:r>
          </w:p>
          <w:p w14:paraId="6F4EE9FE" w14:textId="05491B13" w:rsidR="00754CA5" w:rsidRPr="002155E5" w:rsidRDefault="00754CA5" w:rsidP="00754CA5">
            <w:pPr>
              <w:pStyle w:val="TableParagraph"/>
              <w:spacing w:before="2"/>
              <w:ind w:left="720" w:right="696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214" w:type="pct"/>
          </w:tcPr>
          <w:p w14:paraId="4173A059" w14:textId="3F7453F7" w:rsidR="00754CA5" w:rsidRPr="00415EFE" w:rsidRDefault="00754CA5" w:rsidP="00754CA5">
            <w:pPr>
              <w:pStyle w:val="TableParagraph"/>
              <w:spacing w:before="35"/>
              <w:ind w:left="0" w:right="30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ll</w:t>
            </w:r>
          </w:p>
        </w:tc>
      </w:tr>
      <w:tr w:rsidR="00754CA5" w:rsidRPr="00415EFE" w14:paraId="0B92D8F5" w14:textId="77777777" w:rsidTr="006817C8">
        <w:trPr>
          <w:trHeight w:val="628"/>
          <w:jc w:val="center"/>
        </w:trPr>
        <w:tc>
          <w:tcPr>
            <w:tcW w:w="337" w:type="pct"/>
          </w:tcPr>
          <w:p w14:paraId="44D322A6" w14:textId="0AE086DD" w:rsidR="00754CA5" w:rsidRPr="00415EFE" w:rsidRDefault="00CF6004" w:rsidP="00754CA5">
            <w:pPr>
              <w:pStyle w:val="TableParagraph"/>
              <w:spacing w:line="265" w:lineRule="exact"/>
              <w:ind w:left="85" w:right="192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  <w:r w:rsidR="00754CA5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  <w:tc>
          <w:tcPr>
            <w:tcW w:w="3449" w:type="pct"/>
          </w:tcPr>
          <w:p w14:paraId="72E51856" w14:textId="0ED51F20" w:rsidR="00754CA5" w:rsidRPr="00415EFE" w:rsidRDefault="00754CA5" w:rsidP="00754CA5">
            <w:pPr>
              <w:pStyle w:val="TableParagraph"/>
              <w:spacing w:line="292" w:lineRule="exact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Closing/ Next Steps and Assignments</w:t>
            </w:r>
          </w:p>
        </w:tc>
        <w:tc>
          <w:tcPr>
            <w:tcW w:w="1214" w:type="pct"/>
          </w:tcPr>
          <w:p w14:paraId="59E399DF" w14:textId="6CC60E9C" w:rsidR="00754CA5" w:rsidRPr="00415EFE" w:rsidRDefault="00754CA5" w:rsidP="00754CA5">
            <w:pPr>
              <w:pStyle w:val="TableParagraph"/>
              <w:spacing w:before="9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415EFE">
              <w:rPr>
                <w:rFonts w:asciiTheme="minorHAnsi" w:hAnsiTheme="minorHAnsi" w:cstheme="minorHAnsi"/>
                <w:sz w:val="24"/>
                <w:szCs w:val="24"/>
              </w:rPr>
              <w:t>Rachel Pigott</w:t>
            </w:r>
          </w:p>
        </w:tc>
      </w:tr>
    </w:tbl>
    <w:p w14:paraId="73AC98F2" w14:textId="77777777" w:rsidR="006A3115" w:rsidRPr="00415EFE" w:rsidRDefault="006A3115" w:rsidP="006A3115">
      <w:pPr>
        <w:pStyle w:val="BodyText"/>
        <w:spacing w:before="1"/>
        <w:rPr>
          <w:rFonts w:asciiTheme="minorHAnsi" w:hAnsiTheme="minorHAnsi" w:cstheme="minorHAnsi"/>
          <w:sz w:val="24"/>
          <w:szCs w:val="24"/>
        </w:rPr>
      </w:pPr>
      <w:r w:rsidRPr="00415EF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22AB0B3" w14:textId="77777777" w:rsidR="00255C5B" w:rsidRDefault="00255C5B" w:rsidP="006A3115">
      <w:pPr>
        <w:pStyle w:val="BodyText"/>
        <w:spacing w:before="1"/>
        <w:rPr>
          <w:rFonts w:asciiTheme="minorHAnsi" w:hAnsiTheme="minorHAnsi" w:cstheme="minorHAnsi"/>
          <w:b/>
          <w:sz w:val="24"/>
          <w:szCs w:val="24"/>
        </w:rPr>
      </w:pPr>
    </w:p>
    <w:p w14:paraId="3F746CD5" w14:textId="0B101173" w:rsidR="006A3115" w:rsidRPr="00415EFE" w:rsidRDefault="006A3115" w:rsidP="00CB1BA2">
      <w:pPr>
        <w:pStyle w:val="BodyText"/>
        <w:spacing w:before="1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415EFE">
        <w:rPr>
          <w:rFonts w:asciiTheme="minorHAnsi" w:hAnsiTheme="minorHAnsi" w:cstheme="minorHAnsi"/>
          <w:b/>
          <w:sz w:val="24"/>
          <w:szCs w:val="24"/>
        </w:rPr>
        <w:t>Next</w:t>
      </w:r>
      <w:r w:rsidR="006840D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415EFE">
        <w:rPr>
          <w:rFonts w:asciiTheme="minorHAnsi" w:hAnsiTheme="minorHAnsi" w:cstheme="minorHAnsi"/>
          <w:b/>
          <w:sz w:val="24"/>
          <w:szCs w:val="24"/>
        </w:rPr>
        <w:t xml:space="preserve">meeting: </w:t>
      </w:r>
      <w:r w:rsidR="00443921">
        <w:rPr>
          <w:rFonts w:asciiTheme="minorHAnsi" w:hAnsiTheme="minorHAnsi" w:cstheme="minorHAnsi"/>
          <w:b/>
          <w:sz w:val="24"/>
          <w:szCs w:val="24"/>
        </w:rPr>
        <w:t>September 15</w:t>
      </w:r>
      <w:r w:rsidR="00255C5B">
        <w:rPr>
          <w:rFonts w:asciiTheme="minorHAnsi" w:hAnsiTheme="minorHAnsi" w:cstheme="minorHAnsi"/>
          <w:b/>
          <w:sz w:val="24"/>
          <w:szCs w:val="24"/>
        </w:rPr>
        <w:t>, 2021</w:t>
      </w:r>
      <w:r w:rsidR="00B52D68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2348F">
        <w:rPr>
          <w:rFonts w:asciiTheme="minorHAnsi" w:hAnsiTheme="minorHAnsi" w:cstheme="minorHAnsi"/>
          <w:b/>
          <w:sz w:val="24"/>
          <w:szCs w:val="24"/>
        </w:rPr>
        <w:t xml:space="preserve">5-6 </w:t>
      </w:r>
      <w:r w:rsidR="008A514B">
        <w:rPr>
          <w:rFonts w:asciiTheme="minorHAnsi" w:hAnsiTheme="minorHAnsi" w:cstheme="minorHAnsi"/>
          <w:b/>
          <w:sz w:val="24"/>
          <w:szCs w:val="24"/>
        </w:rPr>
        <w:t>pm</w:t>
      </w:r>
    </w:p>
    <w:p w14:paraId="707FF706" w14:textId="44E79637" w:rsidR="00E645F0" w:rsidRPr="00415EFE" w:rsidRDefault="00CF6004" w:rsidP="00CB1BA2">
      <w:pPr>
        <w:jc w:val="center"/>
        <w:rPr>
          <w:rFonts w:asciiTheme="minorHAnsi" w:hAnsiTheme="minorHAnsi" w:cstheme="minorHAnsi"/>
        </w:rPr>
      </w:pPr>
    </w:p>
    <w:sectPr w:rsidR="00E645F0" w:rsidRPr="00415EFE" w:rsidSect="00C80A83">
      <w:footerReference w:type="default" r:id="rId7"/>
      <w:pgSz w:w="12240" w:h="15840"/>
      <w:pgMar w:top="1500" w:right="1320" w:bottom="1260" w:left="1340" w:header="0" w:footer="10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ED74C" w14:textId="77777777" w:rsidR="00330DDC" w:rsidRDefault="00330DDC" w:rsidP="00D0415B">
      <w:r>
        <w:separator/>
      </w:r>
    </w:p>
  </w:endnote>
  <w:endnote w:type="continuationSeparator" w:id="0">
    <w:p w14:paraId="54DA543F" w14:textId="77777777" w:rsidR="00330DDC" w:rsidRDefault="00330DDC" w:rsidP="00D04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FA65E" w14:textId="77777777" w:rsidR="00650C04" w:rsidRDefault="006A311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A9833B8" wp14:editId="4C04FF12">
              <wp:simplePos x="0" y="0"/>
              <wp:positionH relativeFrom="page">
                <wp:posOffset>4672965</wp:posOffset>
              </wp:positionH>
              <wp:positionV relativeFrom="page">
                <wp:posOffset>9237345</wp:posOffset>
              </wp:positionV>
              <wp:extent cx="2200910" cy="375920"/>
              <wp:effectExtent l="0" t="0" r="3175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0910" cy="3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BA3E96" w14:textId="77777777" w:rsidR="00650C04" w:rsidRPr="00D77D9D" w:rsidRDefault="006A3115">
                          <w:pPr>
                            <w:spacing w:line="183" w:lineRule="exact"/>
                            <w:ind w:right="20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>State Advisory Council on Health and Wellness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</w:t>
                          </w:r>
                          <w:r w:rsidR="00D0415B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Arthritis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Committee Agenda</w:t>
                          </w:r>
                        </w:p>
                        <w:p w14:paraId="61FFF3A8" w14:textId="77777777" w:rsidR="00650C04" w:rsidRPr="00D77D9D" w:rsidRDefault="006A3115">
                          <w:pPr>
                            <w:spacing w:before="1"/>
                            <w:ind w:right="18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</w:rPr>
                          </w:pP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Page 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begin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instrText xml:space="preserve"> PAGE </w:instrTex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separate"/>
                          </w:r>
                          <w:r w:rsidR="006B2989">
                            <w:rPr>
                              <w:rFonts w:ascii="Times New Roman" w:hAnsi="Times New Roman" w:cs="Times New Roman"/>
                              <w:noProof/>
                              <w:sz w:val="16"/>
                            </w:rPr>
                            <w:t>1</w:t>
                          </w:r>
                          <w:r w:rsidRPr="00D77D9D">
                            <w:rPr>
                              <w:rFonts w:ascii="Times New Roman" w:hAnsi="Times New Roman" w:cs="Times New Roman"/>
                            </w:rPr>
                            <w:fldChar w:fldCharType="end"/>
                          </w:r>
                          <w:r w:rsidRPr="00D77D9D">
                            <w:rPr>
                              <w:rFonts w:ascii="Times New Roman" w:hAnsi="Times New Roman" w:cs="Times New Roman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Fonts w:ascii="Times New Roman" w:hAnsi="Times New Roman" w:cs="Times New Roman"/>
                              <w:sz w:val="16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833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67.95pt;margin-top:727.35pt;width:173.3pt;height:29.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" filled="f" stroked="f">
              <v:textbox inset="0,0,0,0">
                <w:txbxContent>
                  <w:p w14:paraId="76BA3E96" w14:textId="77777777" w:rsidR="00650C04" w:rsidRPr="00D77D9D" w:rsidRDefault="006A3115">
                    <w:pPr>
                      <w:spacing w:line="183" w:lineRule="exact"/>
                      <w:ind w:right="20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>State Advisory Council on Health and Wellness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 xml:space="preserve"> </w:t>
                    </w:r>
                    <w:r w:rsidR="00D0415B">
                      <w:rPr>
                        <w:rFonts w:ascii="Times New Roman" w:hAnsi="Times New Roman" w:cs="Times New Roman"/>
                        <w:sz w:val="16"/>
                      </w:rPr>
                      <w:t xml:space="preserve">Arthritis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Committee Agenda</w:t>
                    </w:r>
                  </w:p>
                  <w:p w14:paraId="61FFF3A8" w14:textId="77777777" w:rsidR="00650C04" w:rsidRPr="00D77D9D" w:rsidRDefault="006A3115">
                    <w:pPr>
                      <w:spacing w:before="1"/>
                      <w:ind w:right="18"/>
                      <w:jc w:val="right"/>
                      <w:rPr>
                        <w:rFonts w:ascii="Times New Roman" w:hAnsi="Times New Roman" w:cs="Times New Roman"/>
                        <w:sz w:val="16"/>
                      </w:rPr>
                    </w:pP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Page 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begin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instrText xml:space="preserve"> PAGE </w:instrTex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separate"/>
                    </w:r>
                    <w:r w:rsidR="006B2989">
                      <w:rPr>
                        <w:rFonts w:ascii="Times New Roman" w:hAnsi="Times New Roman" w:cs="Times New Roman"/>
                        <w:noProof/>
                        <w:sz w:val="16"/>
                      </w:rPr>
                      <w:t>1</w:t>
                    </w:r>
                    <w:r w:rsidRPr="00D77D9D">
                      <w:rPr>
                        <w:rFonts w:ascii="Times New Roman" w:hAnsi="Times New Roman" w:cs="Times New Roman"/>
                      </w:rPr>
                      <w:fldChar w:fldCharType="end"/>
                    </w:r>
                    <w:r w:rsidRPr="00D77D9D">
                      <w:rPr>
                        <w:rFonts w:ascii="Times New Roman" w:hAnsi="Times New Roman" w:cs="Times New Roman"/>
                        <w:sz w:val="16"/>
                      </w:rPr>
                      <w:t xml:space="preserve"> of </w:t>
                    </w:r>
                    <w:r>
                      <w:rPr>
                        <w:rFonts w:ascii="Times New Roman" w:hAnsi="Times New Roman" w:cs="Times New Roman"/>
                        <w:sz w:val="16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72E35" w14:textId="77777777" w:rsidR="00330DDC" w:rsidRDefault="00330DDC" w:rsidP="00D0415B">
      <w:r>
        <w:separator/>
      </w:r>
    </w:p>
  </w:footnote>
  <w:footnote w:type="continuationSeparator" w:id="0">
    <w:p w14:paraId="77D3F379" w14:textId="77777777" w:rsidR="00330DDC" w:rsidRDefault="00330DDC" w:rsidP="00D04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425C3"/>
    <w:multiLevelType w:val="hybridMultilevel"/>
    <w:tmpl w:val="C902D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TYyNLE0NTU2M7JQ0lEKTi0uzszPAykwNKwFAOH6wGItAAAA"/>
  </w:docVars>
  <w:rsids>
    <w:rsidRoot w:val="00D0415B"/>
    <w:rsid w:val="00001C49"/>
    <w:rsid w:val="00056299"/>
    <w:rsid w:val="0007443E"/>
    <w:rsid w:val="00091837"/>
    <w:rsid w:val="000E0FBB"/>
    <w:rsid w:val="00112EA6"/>
    <w:rsid w:val="001221E6"/>
    <w:rsid w:val="001A22D1"/>
    <w:rsid w:val="00206AB8"/>
    <w:rsid w:val="0021004F"/>
    <w:rsid w:val="002155E5"/>
    <w:rsid w:val="00215EF9"/>
    <w:rsid w:val="00222755"/>
    <w:rsid w:val="002542B3"/>
    <w:rsid w:val="00255C5B"/>
    <w:rsid w:val="00292FB1"/>
    <w:rsid w:val="00321F72"/>
    <w:rsid w:val="00330DDC"/>
    <w:rsid w:val="00351E5F"/>
    <w:rsid w:val="00353139"/>
    <w:rsid w:val="003535C7"/>
    <w:rsid w:val="003C3EA3"/>
    <w:rsid w:val="003D2C36"/>
    <w:rsid w:val="003D5AC8"/>
    <w:rsid w:val="003F138E"/>
    <w:rsid w:val="00415EFE"/>
    <w:rsid w:val="004259D6"/>
    <w:rsid w:val="00443921"/>
    <w:rsid w:val="00470E53"/>
    <w:rsid w:val="004B1DFE"/>
    <w:rsid w:val="004C6CA7"/>
    <w:rsid w:val="00516DEC"/>
    <w:rsid w:val="005C338C"/>
    <w:rsid w:val="005D5C34"/>
    <w:rsid w:val="0062427D"/>
    <w:rsid w:val="0063760B"/>
    <w:rsid w:val="00645E31"/>
    <w:rsid w:val="006817C8"/>
    <w:rsid w:val="006840D4"/>
    <w:rsid w:val="006A3115"/>
    <w:rsid w:val="006B2989"/>
    <w:rsid w:val="00705E47"/>
    <w:rsid w:val="00743FBB"/>
    <w:rsid w:val="00750D74"/>
    <w:rsid w:val="00754CA5"/>
    <w:rsid w:val="00825B9B"/>
    <w:rsid w:val="00843D87"/>
    <w:rsid w:val="008554D9"/>
    <w:rsid w:val="008A514B"/>
    <w:rsid w:val="008B62B8"/>
    <w:rsid w:val="008E2ABE"/>
    <w:rsid w:val="008E6181"/>
    <w:rsid w:val="008F3E57"/>
    <w:rsid w:val="009135BE"/>
    <w:rsid w:val="00913801"/>
    <w:rsid w:val="00961113"/>
    <w:rsid w:val="009D046C"/>
    <w:rsid w:val="00A0038D"/>
    <w:rsid w:val="00A2348F"/>
    <w:rsid w:val="00A75C19"/>
    <w:rsid w:val="00A75F20"/>
    <w:rsid w:val="00AC6C0C"/>
    <w:rsid w:val="00B11C3F"/>
    <w:rsid w:val="00B52D68"/>
    <w:rsid w:val="00B55662"/>
    <w:rsid w:val="00B74079"/>
    <w:rsid w:val="00BC3811"/>
    <w:rsid w:val="00BC4E30"/>
    <w:rsid w:val="00C16471"/>
    <w:rsid w:val="00C67DDD"/>
    <w:rsid w:val="00CB1BA2"/>
    <w:rsid w:val="00CB7C36"/>
    <w:rsid w:val="00CF6004"/>
    <w:rsid w:val="00D0415B"/>
    <w:rsid w:val="00D04DB8"/>
    <w:rsid w:val="00D22DB5"/>
    <w:rsid w:val="00D43DBC"/>
    <w:rsid w:val="00D9734E"/>
    <w:rsid w:val="00DA575A"/>
    <w:rsid w:val="00E23EEC"/>
    <w:rsid w:val="00E57691"/>
    <w:rsid w:val="00E6311B"/>
    <w:rsid w:val="00EF24BC"/>
    <w:rsid w:val="00F03606"/>
    <w:rsid w:val="00F04F38"/>
    <w:rsid w:val="00F06ED8"/>
    <w:rsid w:val="00F11FE1"/>
    <w:rsid w:val="00F20CFA"/>
    <w:rsid w:val="00F812CD"/>
    <w:rsid w:val="00F90CC2"/>
    <w:rsid w:val="00F9535B"/>
    <w:rsid w:val="00FB6E1E"/>
    <w:rsid w:val="00FC42FB"/>
    <w:rsid w:val="00FC43C3"/>
    <w:rsid w:val="00FC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3D66C04"/>
  <w15:docId w15:val="{F307D936-43BE-4B8A-93C7-5147D2ED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041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</w:rPr>
  </w:style>
  <w:style w:type="paragraph" w:styleId="Heading1">
    <w:name w:val="heading 1"/>
    <w:basedOn w:val="Normal"/>
    <w:link w:val="Heading1Char"/>
    <w:uiPriority w:val="1"/>
    <w:qFormat/>
    <w:rsid w:val="003D2C36"/>
    <w:pPr>
      <w:ind w:left="10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0415B"/>
  </w:style>
  <w:style w:type="character" w:customStyle="1" w:styleId="BodyTextChar">
    <w:name w:val="Body Text Char"/>
    <w:basedOn w:val="DefaultParagraphFont"/>
    <w:link w:val="BodyText"/>
    <w:uiPriority w:val="1"/>
    <w:rsid w:val="00D0415B"/>
    <w:rPr>
      <w:rFonts w:ascii="Calibri" w:eastAsia="Calibri" w:hAnsi="Calibri" w:cs="Calibri"/>
      <w:sz w:val="22"/>
    </w:rPr>
  </w:style>
  <w:style w:type="paragraph" w:customStyle="1" w:styleId="TableParagraph">
    <w:name w:val="Table Paragraph"/>
    <w:basedOn w:val="Normal"/>
    <w:uiPriority w:val="1"/>
    <w:qFormat/>
    <w:rsid w:val="00D0415B"/>
    <w:pPr>
      <w:ind w:left="103"/>
    </w:pPr>
  </w:style>
  <w:style w:type="character" w:styleId="Hyperlink">
    <w:name w:val="Hyperlink"/>
    <w:basedOn w:val="DefaultParagraphFont"/>
    <w:uiPriority w:val="99"/>
    <w:unhideWhenUsed/>
    <w:rsid w:val="00D0415B"/>
    <w:rPr>
      <w:color w:val="0563C1" w:themeColor="hyperlink"/>
      <w:u w:val="single"/>
    </w:rPr>
  </w:style>
  <w:style w:type="character" w:customStyle="1" w:styleId="dpvwyc">
    <w:name w:val="dpvwyc"/>
    <w:basedOn w:val="DefaultParagraphFont"/>
    <w:rsid w:val="00D0415B"/>
  </w:style>
  <w:style w:type="paragraph" w:styleId="Header">
    <w:name w:val="header"/>
    <w:basedOn w:val="Normal"/>
    <w:link w:val="Head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415B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D04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415B"/>
    <w:rPr>
      <w:rFonts w:ascii="Calibri" w:eastAsia="Calibri" w:hAnsi="Calibri" w:cs="Calibri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3D2C36"/>
    <w:rPr>
      <w:rFonts w:eastAsia="Times New Roman" w:cs="Times New Roman"/>
      <w:b/>
      <w:bCs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25B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5B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5B9B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5B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5B9B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B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B9B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75C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1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83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37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620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132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0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40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9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86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77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46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14131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80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2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47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9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661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65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31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25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035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67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395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7288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0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1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1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8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82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15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2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7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59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615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51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1858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6270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6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54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3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08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73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21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06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120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769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2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1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8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6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861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564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64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6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88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1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073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02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241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2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52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4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54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44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72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63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17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57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85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327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55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9724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76B87E361CD64281E1294320C6F61C" ma:contentTypeVersion="67" ma:contentTypeDescription="Create a new document." ma:contentTypeScope="" ma:versionID="1e6310ccdf83e979490735d78dba0a1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29f8a7ee62ec5a0ae4d6004028b8cf6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5EDB7DF-73A6-42FE-A0A6-9807B3E9EB22}"/>
</file>

<file path=customXml/itemProps2.xml><?xml version="1.0" encoding="utf-8"?>
<ds:datastoreItem xmlns:ds="http://schemas.openxmlformats.org/officeDocument/2006/customXml" ds:itemID="{3F4A3D2E-5D41-43D0-B056-55BF90DDE5CA}"/>
</file>

<file path=customXml/itemProps3.xml><?xml version="1.0" encoding="utf-8"?>
<ds:datastoreItem xmlns:ds="http://schemas.openxmlformats.org/officeDocument/2006/customXml" ds:itemID="{CA48B0FB-C360-45D7-8E95-F2A75ED7642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Ashinghurst</dc:creator>
  <cp:lastModifiedBy>Olubukola Alonge</cp:lastModifiedBy>
  <cp:revision>2</cp:revision>
  <cp:lastPrinted>2021-02-17T13:39:00Z</cp:lastPrinted>
  <dcterms:created xsi:type="dcterms:W3CDTF">2021-08-13T20:12:00Z</dcterms:created>
  <dcterms:modified xsi:type="dcterms:W3CDTF">2021-08-1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76B87E361CD64281E1294320C6F61C</vt:lpwstr>
  </property>
</Properties>
</file>